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CEEE95" w14:textId="3395BF08" w:rsidR="00203B44" w:rsidRDefault="00203B44" w:rsidP="007D02D1">
      <w:pPr>
        <w:spacing w:after="120"/>
      </w:pPr>
    </w:p>
    <w:p w14:paraId="12CE57FF" w14:textId="11128D0F" w:rsidR="007D02D1" w:rsidRDefault="007D02D1" w:rsidP="007D02D1">
      <w:pPr>
        <w:spacing w:after="120"/>
      </w:pPr>
    </w:p>
    <w:p w14:paraId="0FBA2D80" w14:textId="05CC4D89" w:rsidR="007D02D1" w:rsidRDefault="007D02D1" w:rsidP="007D02D1">
      <w:pPr>
        <w:spacing w:after="120"/>
      </w:pPr>
    </w:p>
    <w:p w14:paraId="54BEED18" w14:textId="1023E290" w:rsidR="007D02D1" w:rsidRDefault="007D02D1" w:rsidP="007D02D1">
      <w:pPr>
        <w:spacing w:after="120"/>
      </w:pPr>
      <w:r>
        <w:br/>
      </w:r>
      <w:r>
        <w:br/>
      </w:r>
      <w:r>
        <w:br/>
      </w:r>
      <w:r w:rsidR="00DB286A">
        <w:br/>
      </w:r>
    </w:p>
    <w:p w14:paraId="53CF3B29" w14:textId="7594D5A1" w:rsidR="007D02D1" w:rsidRPr="00E06171" w:rsidRDefault="008F18F8" w:rsidP="007D02D1">
      <w:pPr>
        <w:spacing w:after="120"/>
        <w:rPr>
          <w:rFonts w:ascii="Shonar Bangla" w:hAnsi="Shonar Bangla" w:cs="Shonar Bangla"/>
        </w:rPr>
      </w:pPr>
      <w:r w:rsidRPr="008E2F34">
        <w:rPr>
          <w:noProof/>
          <w:color w:val="00B0F0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A4A3BB7" wp14:editId="6A6D0FCC">
                <wp:simplePos x="0" y="0"/>
                <wp:positionH relativeFrom="margin">
                  <wp:posOffset>5802630</wp:posOffset>
                </wp:positionH>
                <wp:positionV relativeFrom="paragraph">
                  <wp:posOffset>189865</wp:posOffset>
                </wp:positionV>
                <wp:extent cx="1173480" cy="304800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73480" cy="304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BD75878" w14:textId="60B681E1" w:rsidR="008E2F34" w:rsidRPr="006917A3" w:rsidRDefault="006917A3">
                            <w:pP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২</w:t>
                            </w:r>
                            <w:r w:rsidR="00883F22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৩</w:t>
                            </w:r>
                            <w:r w:rsidR="008F18F8"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-</w:t>
                            </w:r>
                            <w: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০</w:t>
                            </w:r>
                            <w:r w:rsidR="00883F22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২</w:t>
                            </w:r>
                            <w:r w:rsidR="008E2F34"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-২০২</w:t>
                            </w:r>
                            <w: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২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A4A3BB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56.9pt;margin-top:14.95pt;width:92.4pt;height:24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" filled="f" stroked="f">
                <v:textbox>
                  <w:txbxContent>
                    <w:p w14:paraId="3BD75878" w14:textId="60B681E1" w:rsidR="008E2F34" w:rsidRPr="006917A3" w:rsidRDefault="006917A3">
                      <w:pP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  <w: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২</w:t>
                      </w:r>
                      <w:r w:rsidR="00883F22"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৩</w:t>
                      </w:r>
                      <w:r w:rsidR="008F18F8"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-</w:t>
                      </w:r>
                      <w: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০</w:t>
                      </w:r>
                      <w:r w:rsidR="00883F22"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২</w:t>
                      </w:r>
                      <w:r w:rsidR="008E2F34"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-২০২</w:t>
                      </w:r>
                      <w: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২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D38E6" w:rsidRPr="00DB286A">
        <w:rPr>
          <w:noProof/>
          <w:color w:val="00B0F0"/>
        </w:rPr>
        <mc:AlternateContent>
          <mc:Choice Requires="wps">
            <w:drawing>
              <wp:anchor distT="45720" distB="45720" distL="114300" distR="114300" simplePos="0" relativeHeight="251661312" behindDoc="1" locked="0" layoutInCell="1" allowOverlap="1" wp14:anchorId="3EAE92F4" wp14:editId="55250C71">
                <wp:simplePos x="0" y="0"/>
                <wp:positionH relativeFrom="column">
                  <wp:posOffset>3558540</wp:posOffset>
                </wp:positionH>
                <wp:positionV relativeFrom="paragraph">
                  <wp:posOffset>127635</wp:posOffset>
                </wp:positionV>
                <wp:extent cx="1299210" cy="396240"/>
                <wp:effectExtent l="0" t="0" r="0" b="381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99210" cy="3962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5D51FBB" w14:textId="6B1DB2A4" w:rsidR="00DB286A" w:rsidRPr="006D38E6" w:rsidRDefault="00DB286A">
                            <w:pP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2060"/>
                                <w:sz w:val="40"/>
                                <w:szCs w:val="40"/>
                                <w:u w:val="single"/>
                              </w:rPr>
                            </w:pPr>
                            <w:r w:rsidRPr="006D38E6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2060"/>
                                <w:sz w:val="40"/>
                                <w:szCs w:val="40"/>
                                <w:u w:val="single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AE92F4" id="_x0000_s1027" type="#_x0000_t202" style="position:absolute;margin-left:280.2pt;margin-top:10.05pt;width:102.3pt;height:31.2pt;z-index:-2516551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" stroked="f">
                <v:textbox>
                  <w:txbxContent>
                    <w:p w14:paraId="05D51FBB" w14:textId="6B1DB2A4" w:rsidR="00DB286A" w:rsidRPr="006D38E6" w:rsidRDefault="00DB286A">
                      <w:pPr>
                        <w:rPr>
                          <w:rFonts w:ascii="Shonar Bangla" w:hAnsi="Shonar Bangla" w:cs="Shonar Bangla"/>
                          <w:b/>
                          <w:bCs/>
                          <w:color w:val="002060"/>
                          <w:sz w:val="40"/>
                          <w:szCs w:val="40"/>
                          <w:u w:val="single"/>
                        </w:rPr>
                      </w:pPr>
                      <w:r w:rsidRPr="006D38E6">
                        <w:rPr>
                          <w:rFonts w:ascii="Shonar Bangla" w:hAnsi="Shonar Bangla" w:cs="Shonar Bangla"/>
                          <w:b/>
                          <w:bCs/>
                          <w:color w:val="002060"/>
                          <w:sz w:val="40"/>
                          <w:szCs w:val="40"/>
                          <w:u w:val="single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E06171"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1" locked="0" layoutInCell="1" allowOverlap="1" wp14:anchorId="2A2DA473" wp14:editId="69D466F0">
                <wp:simplePos x="0" y="0"/>
                <wp:positionH relativeFrom="column">
                  <wp:posOffset>251460</wp:posOffset>
                </wp:positionH>
                <wp:positionV relativeFrom="paragraph">
                  <wp:posOffset>81915</wp:posOffset>
                </wp:positionV>
                <wp:extent cx="1211580" cy="312420"/>
                <wp:effectExtent l="0" t="0" r="762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11580" cy="3124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43809C" w14:textId="4B138797" w:rsidR="00E06171" w:rsidRPr="00CD5CAC" w:rsidRDefault="00E06171">
                            <w:pPr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টু</w:t>
                            </w:r>
                            <w:proofErr w:type="spellEnd"/>
                            <w:r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,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2DA473" id="_x0000_s1028" type="#_x0000_t202" style="position:absolute;margin-left:19.8pt;margin-top:6.45pt;width:95.4pt;height:24.6pt;z-index:-2516531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" stroked="f">
                <v:textbox>
                  <w:txbxContent>
                    <w:p w14:paraId="4B43809C" w14:textId="4B138797" w:rsidR="00E06171" w:rsidRPr="00CD5CAC" w:rsidRDefault="00E06171">
                      <w:pPr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  <w:proofErr w:type="spellStart"/>
                      <w:r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টু</w:t>
                      </w:r>
                      <w:proofErr w:type="spellEnd"/>
                      <w:r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,</w:t>
                      </w:r>
                    </w:p>
                  </w:txbxContent>
                </v:textbox>
              </v:shape>
            </w:pict>
          </mc:Fallback>
        </mc:AlternateContent>
      </w:r>
      <w:r w:rsidR="00E06171">
        <w:t xml:space="preserve">           </w:t>
      </w:r>
    </w:p>
    <w:p w14:paraId="0EC61775" w14:textId="735378B7" w:rsidR="00887277" w:rsidRDefault="007D02D1" w:rsidP="007D02D1">
      <w:pPr>
        <w:spacing w:after="120"/>
        <w:rPr>
          <w:rFonts w:ascii="Shonar Bangla" w:hAnsi="Shonar Bangla" w:cs="Shonar Bangla"/>
          <w:color w:val="00B050"/>
          <w:sz w:val="28"/>
          <w:szCs w:val="28"/>
        </w:rPr>
      </w:pPr>
      <w:r w:rsidRPr="007D02D1">
        <w:rPr>
          <w:color w:val="00B0F0"/>
        </w:rPr>
        <w:t xml:space="preserve">           </w:t>
      </w:r>
      <w:r w:rsidRPr="00E06171">
        <w:rPr>
          <w:rFonts w:ascii="Shonar Bangla" w:hAnsi="Shonar Bangla" w:cs="Shonar Bangla"/>
          <w:color w:val="FF0000"/>
          <w:sz w:val="24"/>
          <w:szCs w:val="24"/>
        </w:rPr>
        <w:t xml:space="preserve">                                                         </w:t>
      </w:r>
      <w:r w:rsidRPr="00E06171">
        <w:rPr>
          <w:rFonts w:ascii="Shonar Bangla" w:hAnsi="Shonar Bangla" w:cs="Shonar Bangla"/>
          <w:b/>
          <w:bCs/>
          <w:color w:val="FF0000"/>
          <w:sz w:val="28"/>
          <w:szCs w:val="28"/>
        </w:rPr>
        <w:t xml:space="preserve">                              </w:t>
      </w:r>
      <w:r w:rsidRPr="00E06171">
        <w:rPr>
          <w:rFonts w:ascii="Shonar Bangla" w:hAnsi="Shonar Bangla" w:cs="Shonar Bangla"/>
          <w:color w:val="FF0000"/>
          <w:sz w:val="28"/>
          <w:szCs w:val="28"/>
        </w:rPr>
        <w:t xml:space="preserve">         </w:t>
      </w:r>
    </w:p>
    <w:p w14:paraId="2901E178" w14:textId="25CF5C91" w:rsidR="009A69CB" w:rsidRDefault="009A69CB" w:rsidP="005F2A52">
      <w:pPr>
        <w:spacing w:after="120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টপশীট</w:t>
      </w:r>
      <w:proofErr w:type="spellEnd"/>
    </w:p>
    <w:p w14:paraId="1F1EFAE6" w14:textId="013ABA62" w:rsidR="009A69CB" w:rsidRDefault="009A69CB" w:rsidP="005F2A52">
      <w:pPr>
        <w:spacing w:after="120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বিল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নং-৯২-৯৫</w:t>
      </w:r>
    </w:p>
    <w:p w14:paraId="0AEC0D2D" w14:textId="7657FFEB" w:rsidR="00B75524" w:rsidRPr="00B75524" w:rsidRDefault="00B75524" w:rsidP="005F2A52">
      <w:pPr>
        <w:spacing w:after="120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আলফা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কম্পোজিট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লিঃ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r w:rsidR="005F2A52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br/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কায়েতপাড়া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,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বরমী</w:t>
      </w:r>
      <w:proofErr w:type="spellEnd"/>
      <w:r w:rsidR="005F2A52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br/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শ্রীপুর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,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গাজীপুর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</w:p>
    <w:p w14:paraId="5275DC3C" w14:textId="7F04CDCC" w:rsidR="00883F22" w:rsidRDefault="00883F22" w:rsidP="009A69CB">
      <w:pPr>
        <w:spacing w:after="1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5095"/>
        <w:gridCol w:w="5095"/>
      </w:tblGrid>
      <w:tr w:rsidR="009A69CB" w14:paraId="2753D441" w14:textId="77777777" w:rsidTr="009A69CB">
        <w:trPr>
          <w:trHeight w:val="867"/>
          <w:jc w:val="center"/>
        </w:trPr>
        <w:tc>
          <w:tcPr>
            <w:tcW w:w="5095" w:type="dxa"/>
          </w:tcPr>
          <w:p w14:paraId="07DE658B" w14:textId="7562C35A" w:rsidR="009A69CB" w:rsidRDefault="009A69CB" w:rsidP="009A69CB">
            <w:pPr>
              <w:spacing w:after="120"/>
              <w:jc w:val="center"/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6"/>
                <w:szCs w:val="26"/>
              </w:rPr>
            </w:pPr>
            <w:proofErr w:type="spellStart"/>
            <w:r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6"/>
                <w:szCs w:val="26"/>
              </w:rPr>
              <w:t>বিল</w:t>
            </w:r>
            <w:proofErr w:type="spellEnd"/>
            <w:r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6"/>
                <w:szCs w:val="26"/>
              </w:rPr>
              <w:t xml:space="preserve"> নং-৯২ </w:t>
            </w:r>
            <w:proofErr w:type="spellStart"/>
            <w:r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6"/>
                <w:szCs w:val="26"/>
              </w:rPr>
              <w:t>এর</w:t>
            </w:r>
            <w:proofErr w:type="spellEnd"/>
            <w:r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6"/>
                <w:szCs w:val="26"/>
              </w:rPr>
              <w:t>মোট</w:t>
            </w:r>
            <w:proofErr w:type="spellEnd"/>
            <w:r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6"/>
                <w:szCs w:val="26"/>
              </w:rPr>
              <w:t>টাকা</w:t>
            </w:r>
            <w:proofErr w:type="spellEnd"/>
          </w:p>
        </w:tc>
        <w:tc>
          <w:tcPr>
            <w:tcW w:w="5095" w:type="dxa"/>
          </w:tcPr>
          <w:p w14:paraId="79EA29D5" w14:textId="296B50D7" w:rsidR="009A69CB" w:rsidRDefault="009A69CB" w:rsidP="009A69CB">
            <w:pPr>
              <w:spacing w:after="120"/>
              <w:jc w:val="center"/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6"/>
                <w:szCs w:val="26"/>
              </w:rPr>
            </w:pPr>
            <w:r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6"/>
                <w:szCs w:val="26"/>
              </w:rPr>
              <w:t>৫০,০০০.০০</w:t>
            </w:r>
          </w:p>
        </w:tc>
      </w:tr>
      <w:tr w:rsidR="009A69CB" w14:paraId="1E2F1073" w14:textId="77777777" w:rsidTr="009A69CB">
        <w:trPr>
          <w:trHeight w:val="890"/>
          <w:jc w:val="center"/>
        </w:trPr>
        <w:tc>
          <w:tcPr>
            <w:tcW w:w="5095" w:type="dxa"/>
          </w:tcPr>
          <w:p w14:paraId="56028F76" w14:textId="712D720D" w:rsidR="009A69CB" w:rsidRDefault="009A69CB" w:rsidP="009A69CB">
            <w:pPr>
              <w:spacing w:after="120"/>
              <w:jc w:val="center"/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6"/>
                <w:szCs w:val="26"/>
              </w:rPr>
            </w:pPr>
            <w:proofErr w:type="spellStart"/>
            <w:r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6"/>
                <w:szCs w:val="26"/>
              </w:rPr>
              <w:t>বিল</w:t>
            </w:r>
            <w:proofErr w:type="spellEnd"/>
            <w:r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6"/>
                <w:szCs w:val="26"/>
              </w:rPr>
              <w:t xml:space="preserve"> নং-৯</w:t>
            </w:r>
            <w:r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6"/>
                <w:szCs w:val="26"/>
              </w:rPr>
              <w:t>৩</w:t>
            </w:r>
            <w:r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6"/>
                <w:szCs w:val="26"/>
              </w:rPr>
              <w:t>এর</w:t>
            </w:r>
            <w:proofErr w:type="spellEnd"/>
            <w:r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6"/>
                <w:szCs w:val="26"/>
              </w:rPr>
              <w:t>মোট</w:t>
            </w:r>
            <w:proofErr w:type="spellEnd"/>
            <w:r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6"/>
                <w:szCs w:val="26"/>
              </w:rPr>
              <w:t>টাকা</w:t>
            </w:r>
            <w:proofErr w:type="spellEnd"/>
          </w:p>
        </w:tc>
        <w:tc>
          <w:tcPr>
            <w:tcW w:w="5095" w:type="dxa"/>
          </w:tcPr>
          <w:p w14:paraId="3B469781" w14:textId="19401324" w:rsidR="009A69CB" w:rsidRDefault="009A69CB" w:rsidP="009A69CB">
            <w:pPr>
              <w:spacing w:after="120"/>
              <w:jc w:val="center"/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6"/>
                <w:szCs w:val="26"/>
              </w:rPr>
            </w:pPr>
            <w:r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6"/>
                <w:szCs w:val="26"/>
              </w:rPr>
              <w:t>১১,৯৮০.০০</w:t>
            </w:r>
          </w:p>
        </w:tc>
      </w:tr>
      <w:tr w:rsidR="009A69CB" w14:paraId="44DD3E5D" w14:textId="77777777" w:rsidTr="009A69CB">
        <w:trPr>
          <w:trHeight w:val="867"/>
          <w:jc w:val="center"/>
        </w:trPr>
        <w:tc>
          <w:tcPr>
            <w:tcW w:w="5095" w:type="dxa"/>
          </w:tcPr>
          <w:p w14:paraId="0E96C46D" w14:textId="0C08470B" w:rsidR="009A69CB" w:rsidRDefault="009A69CB" w:rsidP="009A69CB">
            <w:pPr>
              <w:spacing w:after="120"/>
              <w:jc w:val="center"/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6"/>
                <w:szCs w:val="26"/>
              </w:rPr>
            </w:pPr>
            <w:proofErr w:type="spellStart"/>
            <w:r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6"/>
                <w:szCs w:val="26"/>
              </w:rPr>
              <w:t>বিল</w:t>
            </w:r>
            <w:proofErr w:type="spellEnd"/>
            <w:r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6"/>
                <w:szCs w:val="26"/>
              </w:rPr>
              <w:t xml:space="preserve"> নং-৯</w:t>
            </w:r>
            <w:r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6"/>
                <w:szCs w:val="26"/>
              </w:rPr>
              <w:t>৪</w:t>
            </w:r>
            <w:r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6"/>
                <w:szCs w:val="26"/>
              </w:rPr>
              <w:t>এর</w:t>
            </w:r>
            <w:proofErr w:type="spellEnd"/>
            <w:r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6"/>
                <w:szCs w:val="26"/>
              </w:rPr>
              <w:t>মোট</w:t>
            </w:r>
            <w:proofErr w:type="spellEnd"/>
            <w:r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6"/>
                <w:szCs w:val="26"/>
              </w:rPr>
              <w:t>টাকা</w:t>
            </w:r>
            <w:proofErr w:type="spellEnd"/>
          </w:p>
        </w:tc>
        <w:tc>
          <w:tcPr>
            <w:tcW w:w="5095" w:type="dxa"/>
          </w:tcPr>
          <w:p w14:paraId="48FA495D" w14:textId="140520D4" w:rsidR="009A69CB" w:rsidRDefault="009A69CB" w:rsidP="009A69CB">
            <w:pPr>
              <w:spacing w:after="120"/>
              <w:jc w:val="center"/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6"/>
                <w:szCs w:val="26"/>
              </w:rPr>
            </w:pPr>
            <w:r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6"/>
                <w:szCs w:val="26"/>
              </w:rPr>
              <w:t>৩২,৩৬৩.০০</w:t>
            </w:r>
          </w:p>
        </w:tc>
      </w:tr>
      <w:tr w:rsidR="009A69CB" w14:paraId="161CC8BA" w14:textId="77777777" w:rsidTr="009A69CB">
        <w:trPr>
          <w:trHeight w:val="890"/>
          <w:jc w:val="center"/>
        </w:trPr>
        <w:tc>
          <w:tcPr>
            <w:tcW w:w="5095" w:type="dxa"/>
          </w:tcPr>
          <w:p w14:paraId="76AE5DDC" w14:textId="31260B6C" w:rsidR="009A69CB" w:rsidRDefault="009A69CB" w:rsidP="009A69CB">
            <w:pPr>
              <w:spacing w:after="120"/>
              <w:jc w:val="center"/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6"/>
                <w:szCs w:val="26"/>
              </w:rPr>
            </w:pPr>
            <w:proofErr w:type="spellStart"/>
            <w:r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6"/>
                <w:szCs w:val="26"/>
              </w:rPr>
              <w:t>বিল</w:t>
            </w:r>
            <w:proofErr w:type="spellEnd"/>
            <w:r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6"/>
                <w:szCs w:val="26"/>
              </w:rPr>
              <w:t xml:space="preserve"> নং-৯</w:t>
            </w:r>
            <w:r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6"/>
                <w:szCs w:val="26"/>
              </w:rPr>
              <w:t>৫</w:t>
            </w:r>
            <w:r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6"/>
                <w:szCs w:val="26"/>
              </w:rPr>
              <w:t>এর</w:t>
            </w:r>
            <w:proofErr w:type="spellEnd"/>
            <w:r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6"/>
                <w:szCs w:val="26"/>
              </w:rPr>
              <w:t>মোট</w:t>
            </w:r>
            <w:proofErr w:type="spellEnd"/>
            <w:r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6"/>
                <w:szCs w:val="26"/>
              </w:rPr>
              <w:t>টাকা</w:t>
            </w:r>
            <w:proofErr w:type="spellEnd"/>
          </w:p>
        </w:tc>
        <w:tc>
          <w:tcPr>
            <w:tcW w:w="5095" w:type="dxa"/>
          </w:tcPr>
          <w:p w14:paraId="1A53A63A" w14:textId="693B633C" w:rsidR="009A69CB" w:rsidRDefault="009A69CB" w:rsidP="009A69CB">
            <w:pPr>
              <w:spacing w:after="120"/>
              <w:jc w:val="center"/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6"/>
                <w:szCs w:val="26"/>
              </w:rPr>
            </w:pPr>
            <w:r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6"/>
                <w:szCs w:val="26"/>
              </w:rPr>
              <w:t>৩১,৫৮০.০০</w:t>
            </w:r>
          </w:p>
        </w:tc>
      </w:tr>
      <w:tr w:rsidR="009A69CB" w14:paraId="39DAD45B" w14:textId="77777777" w:rsidTr="009A69CB">
        <w:trPr>
          <w:trHeight w:val="867"/>
          <w:jc w:val="center"/>
        </w:trPr>
        <w:tc>
          <w:tcPr>
            <w:tcW w:w="5095" w:type="dxa"/>
          </w:tcPr>
          <w:p w14:paraId="694D5040" w14:textId="76A17E5A" w:rsidR="009A69CB" w:rsidRDefault="009A69CB" w:rsidP="009A69CB">
            <w:pPr>
              <w:spacing w:after="120"/>
              <w:jc w:val="center"/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6"/>
                <w:szCs w:val="26"/>
              </w:rPr>
            </w:pPr>
            <w:proofErr w:type="spellStart"/>
            <w:r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6"/>
                <w:szCs w:val="26"/>
              </w:rPr>
              <w:t>মোট</w:t>
            </w:r>
            <w:proofErr w:type="spellEnd"/>
            <w:r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6"/>
                <w:szCs w:val="26"/>
              </w:rPr>
              <w:t>টাকা</w:t>
            </w:r>
            <w:proofErr w:type="spellEnd"/>
          </w:p>
        </w:tc>
        <w:tc>
          <w:tcPr>
            <w:tcW w:w="5095" w:type="dxa"/>
          </w:tcPr>
          <w:p w14:paraId="560C886E" w14:textId="4EDC58D6" w:rsidR="009A69CB" w:rsidRDefault="009A69CB" w:rsidP="009A69CB">
            <w:pPr>
              <w:spacing w:after="120"/>
              <w:jc w:val="center"/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6"/>
                <w:szCs w:val="26"/>
              </w:rPr>
            </w:pPr>
            <w:r>
              <w:rPr>
                <w:rFonts w:ascii="Shonar Bangla" w:eastAsiaTheme="minorEastAsia" w:hAnsi="Shonar Bangla" w:cs="Shonar Bangla"/>
                <w:b/>
                <w:bCs/>
                <w:iCs/>
                <w:color w:val="000000" w:themeColor="text1"/>
                <w:sz w:val="26"/>
                <w:szCs w:val="26"/>
              </w:rPr>
              <w:t>১,২৫,৯২৩.০০</w:t>
            </w:r>
          </w:p>
        </w:tc>
      </w:tr>
    </w:tbl>
    <w:p w14:paraId="19526F17" w14:textId="77777777" w:rsidR="00883F22" w:rsidRDefault="00883F22" w:rsidP="005F2A52">
      <w:pPr>
        <w:spacing w:after="1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</w:pPr>
    </w:p>
    <w:p w14:paraId="30D2DC4E" w14:textId="77777777" w:rsidR="009A69CB" w:rsidRDefault="00883F22" w:rsidP="005F2A52">
      <w:pPr>
        <w:spacing w:after="1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</w:p>
    <w:p w14:paraId="3B65A863" w14:textId="7567F946" w:rsidR="00883F22" w:rsidRPr="005F2A52" w:rsidRDefault="00883F22" w:rsidP="009A69CB">
      <w:pPr>
        <w:spacing w:after="120"/>
        <w:ind w:left="2160" w:firstLine="720"/>
        <w:rPr>
          <w:rFonts w:ascii="Bangla" w:eastAsiaTheme="minorEastAsia" w:hAnsi="Bangla" w:cs="Bangla"/>
          <w:b/>
          <w:bCs/>
          <w:i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(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কথায়ঃ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- </w:t>
      </w:r>
      <w:proofErr w:type="spellStart"/>
      <w:r w:rsidR="009A69CB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এক</w:t>
      </w:r>
      <w:proofErr w:type="spellEnd"/>
      <w:r w:rsidR="009A69CB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9A69CB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লক্ষ</w:t>
      </w:r>
      <w:proofErr w:type="spellEnd"/>
      <w:r w:rsidR="009A69CB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9A69CB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পঁচিশ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হাজার</w:t>
      </w:r>
      <w:proofErr w:type="spellEnd"/>
      <w:r w:rsidR="009A69CB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9A69CB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নয়শত</w:t>
      </w:r>
      <w:proofErr w:type="spellEnd"/>
      <w:r w:rsidR="009A69CB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9A69CB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তেইশ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মাএ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।)  </w:t>
      </w:r>
    </w:p>
    <w:p w14:paraId="5F792328" w14:textId="71BA9C70" w:rsidR="00887277" w:rsidRDefault="00887277" w:rsidP="00BF466C">
      <w:pPr>
        <w:spacing w:after="120" w:line="192" w:lineRule="auto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</w:p>
    <w:p w14:paraId="323D306A" w14:textId="77777777" w:rsidR="00887277" w:rsidRPr="00887277" w:rsidRDefault="00887277" w:rsidP="00887277">
      <w:pPr>
        <w:spacing w:after="1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</w:p>
    <w:sectPr w:rsidR="00887277" w:rsidRPr="00887277" w:rsidSect="007D02D1">
      <w:pgSz w:w="12240" w:h="20160" w:code="5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honar Bangla">
    <w:altName w:val="Shonar Bangla"/>
    <w:charset w:val="00"/>
    <w:family w:val="roman"/>
    <w:pitch w:val="variable"/>
    <w:sig w:usb0="00010003" w:usb1="00000000" w:usb2="00000000" w:usb3="00000000" w:csb0="00000001" w:csb1="00000000"/>
  </w:font>
  <w:font w:name="Bangla">
    <w:altName w:val="Mangal"/>
    <w:charset w:val="00"/>
    <w:family w:val="script"/>
    <w:pitch w:val="variable"/>
    <w:sig w:usb0="80018003" w:usb1="00002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jY2NbQ0NjU2tDBS0lEKTi0uzszPAykwrQUAbzdM0ywAAAA="/>
  </w:docVars>
  <w:rsids>
    <w:rsidRoot w:val="007D02D1"/>
    <w:rsid w:val="001A7AD6"/>
    <w:rsid w:val="001D6DAD"/>
    <w:rsid w:val="00203B44"/>
    <w:rsid w:val="00332044"/>
    <w:rsid w:val="00437BE8"/>
    <w:rsid w:val="00464DD6"/>
    <w:rsid w:val="005F2A52"/>
    <w:rsid w:val="006917A3"/>
    <w:rsid w:val="006D38E6"/>
    <w:rsid w:val="0070385D"/>
    <w:rsid w:val="007D02D1"/>
    <w:rsid w:val="007E3079"/>
    <w:rsid w:val="00883F22"/>
    <w:rsid w:val="00887277"/>
    <w:rsid w:val="008C3BC8"/>
    <w:rsid w:val="008E2F34"/>
    <w:rsid w:val="008F18F8"/>
    <w:rsid w:val="00934365"/>
    <w:rsid w:val="009A69CB"/>
    <w:rsid w:val="00A37FC2"/>
    <w:rsid w:val="00B75524"/>
    <w:rsid w:val="00BF466C"/>
    <w:rsid w:val="00CD5CAC"/>
    <w:rsid w:val="00D234BE"/>
    <w:rsid w:val="00DB286A"/>
    <w:rsid w:val="00E06171"/>
    <w:rsid w:val="00E602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40E500"/>
  <w15:chartTrackingRefBased/>
  <w15:docId w15:val="{70A5277D-3DEB-4B62-93DE-45A007381C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7552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332044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62</Words>
  <Characters>35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MucH FuN</dc:creator>
  <cp:keywords/>
  <dc:description/>
  <cp:lastModifiedBy>Shahajada Imran</cp:lastModifiedBy>
  <cp:revision>2</cp:revision>
  <cp:lastPrinted>2022-06-22T12:01:00Z</cp:lastPrinted>
  <dcterms:created xsi:type="dcterms:W3CDTF">2022-06-28T16:16:00Z</dcterms:created>
  <dcterms:modified xsi:type="dcterms:W3CDTF">2022-06-28T16:16:00Z</dcterms:modified>
</cp:coreProperties>
</file>